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347FA" w14:textId="1208EE94" w:rsidR="00BC7C2F" w:rsidRDefault="00BC7C2F" w:rsidP="00BC7C2F">
      <w:pPr>
        <w:rPr>
          <w:b/>
          <w:bCs/>
          <w:color w:val="FF0000"/>
          <w:sz w:val="24"/>
          <w:szCs w:val="28"/>
        </w:rPr>
      </w:pPr>
      <w:r>
        <w:rPr>
          <w:rFonts w:hint="eastAsia"/>
          <w:b/>
          <w:bCs/>
          <w:color w:val="FF0000"/>
          <w:sz w:val="24"/>
          <w:szCs w:val="28"/>
        </w:rPr>
        <w:t>第十二章作业：</w:t>
      </w:r>
      <w:r w:rsidRPr="00BC7C2F">
        <w:rPr>
          <w:rFonts w:hint="eastAsia"/>
          <w:b/>
          <w:bCs/>
          <w:color w:val="FF0000"/>
          <w:sz w:val="24"/>
          <w:szCs w:val="28"/>
        </w:rPr>
        <w:t>P381-第1,4,5,6题</w:t>
      </w:r>
    </w:p>
    <w:p w14:paraId="7BB57090" w14:textId="7AAC4B7B" w:rsidR="00486D6E" w:rsidRDefault="00486D6E" w:rsidP="00BC7C2F">
      <w:pPr>
        <w:rPr>
          <w:b/>
          <w:bCs/>
          <w:color w:val="FF0000"/>
          <w:sz w:val="24"/>
          <w:szCs w:val="28"/>
        </w:rPr>
      </w:pPr>
    </w:p>
    <w:p w14:paraId="3ED8A199" w14:textId="6920950F" w:rsidR="00486D6E" w:rsidRDefault="00486D6E" w:rsidP="00BC7C2F">
      <w:pPr>
        <w:rPr>
          <w:b/>
          <w:bCs/>
          <w:color w:val="FF0000"/>
          <w:sz w:val="24"/>
          <w:szCs w:val="28"/>
        </w:rPr>
      </w:pPr>
    </w:p>
    <w:p w14:paraId="677F1E43" w14:textId="414B63B5" w:rsidR="00486D6E" w:rsidRPr="00486D6E" w:rsidRDefault="00486D6E" w:rsidP="00486D6E">
      <w:pPr>
        <w:rPr>
          <w:b/>
          <w:bCs/>
          <w:color w:val="FF0000"/>
          <w:sz w:val="24"/>
          <w:szCs w:val="28"/>
        </w:rPr>
      </w:pPr>
      <w:r>
        <w:rPr>
          <w:rFonts w:hint="eastAsia"/>
          <w:b/>
          <w:bCs/>
          <w:color w:val="FF0000"/>
          <w:sz w:val="24"/>
          <w:szCs w:val="28"/>
        </w:rPr>
        <w:t>第十一章</w:t>
      </w:r>
      <w:r w:rsidRPr="00486D6E">
        <w:rPr>
          <w:rFonts w:hint="eastAsia"/>
          <w:b/>
          <w:bCs/>
          <w:color w:val="FF0000"/>
          <w:sz w:val="24"/>
          <w:szCs w:val="28"/>
        </w:rPr>
        <w:t>作业：P254—1</w:t>
      </w:r>
    </w:p>
    <w:p w14:paraId="2C99B4E8" w14:textId="70C43430" w:rsidR="00486D6E" w:rsidRPr="00BC7C2F" w:rsidRDefault="009A7C52" w:rsidP="00BC7C2F">
      <w:pPr>
        <w:rPr>
          <w:rFonts w:hint="eastAsia"/>
          <w:b/>
          <w:bCs/>
          <w:color w:val="FF0000"/>
          <w:sz w:val="24"/>
          <w:szCs w:val="28"/>
        </w:rPr>
      </w:pPr>
      <w:r w:rsidRPr="009A7C52">
        <w:drawing>
          <wp:anchor distT="0" distB="0" distL="114300" distR="114300" simplePos="0" relativeHeight="251660288" behindDoc="0" locked="0" layoutInCell="1" allowOverlap="1" wp14:anchorId="24E34018" wp14:editId="22B6A446">
            <wp:simplePos x="0" y="0"/>
            <wp:positionH relativeFrom="column">
              <wp:posOffset>154569</wp:posOffset>
            </wp:positionH>
            <wp:positionV relativeFrom="paragraph">
              <wp:posOffset>296813</wp:posOffset>
            </wp:positionV>
            <wp:extent cx="5274310" cy="1837690"/>
            <wp:effectExtent l="0" t="0" r="2540" b="0"/>
            <wp:wrapNone/>
            <wp:docPr id="3072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3EA588F8-F4E8-FA70-2B91-2CC96E6ADE2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23" name="Picture 2">
                      <a:extLst>
                        <a:ext uri="{FF2B5EF4-FFF2-40B4-BE49-F238E27FC236}">
                          <a16:creationId xmlns:a16="http://schemas.microsoft.com/office/drawing/2014/main" id="{3EA588F8-F4E8-FA70-2B91-2CC96E6ADE25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3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BF89F38" w14:textId="6D380830" w:rsidR="00B43251" w:rsidRDefault="00B43251" w:rsidP="00B43251"/>
    <w:p w14:paraId="71E5D65C" w14:textId="2CE3A8FD" w:rsidR="00625C13" w:rsidRDefault="00625C13" w:rsidP="00B43251"/>
    <w:p w14:paraId="2BB79F5F" w14:textId="4140DF52" w:rsidR="00625C13" w:rsidRDefault="00625C13" w:rsidP="00B43251"/>
    <w:p w14:paraId="35D694CA" w14:textId="68F0BEA0" w:rsidR="005928B3" w:rsidRDefault="005928B3" w:rsidP="00B43251"/>
    <w:p w14:paraId="7C6E3B01" w14:textId="2BDAA215" w:rsidR="005928B3" w:rsidRDefault="005928B3" w:rsidP="00B43251"/>
    <w:p w14:paraId="7D88B7E6" w14:textId="384CA87D" w:rsidR="005928B3" w:rsidRPr="00B43251" w:rsidRDefault="005928B3" w:rsidP="00B43251"/>
    <w:p w14:paraId="2FEF0EB2" w14:textId="34A9C453" w:rsidR="00786E65" w:rsidRDefault="00786E65" w:rsidP="00B43251"/>
    <w:p w14:paraId="6FDD75BF" w14:textId="477CD27A" w:rsidR="009A7C52" w:rsidRDefault="009A7C52" w:rsidP="00B43251"/>
    <w:p w14:paraId="1AA36172" w14:textId="08DE2510" w:rsidR="009A7C52" w:rsidRDefault="009A7C52" w:rsidP="00B43251"/>
    <w:p w14:paraId="4D4097B3" w14:textId="42089368" w:rsidR="009A7C52" w:rsidRDefault="009A7C52" w:rsidP="00B43251"/>
    <w:p w14:paraId="5E0BCD67" w14:textId="05D3D358" w:rsidR="009A7C52" w:rsidRDefault="009A7C52" w:rsidP="00B43251"/>
    <w:p w14:paraId="2F771BC4" w14:textId="4BF34ECF" w:rsidR="009A7C52" w:rsidRPr="009A7C52" w:rsidRDefault="009A7C52" w:rsidP="009A7C52">
      <w:pPr>
        <w:rPr>
          <w:rFonts w:hint="eastAsia"/>
          <w:b/>
          <w:bCs/>
          <w:color w:val="FF0000"/>
          <w:sz w:val="24"/>
          <w:szCs w:val="28"/>
        </w:rPr>
      </w:pPr>
      <w:r w:rsidRPr="009A7C52">
        <w:rPr>
          <w:rFonts w:hint="eastAsia"/>
          <w:b/>
          <w:bCs/>
          <w:color w:val="FF0000"/>
          <w:sz w:val="24"/>
          <w:szCs w:val="28"/>
        </w:rPr>
        <w:t>补充</w:t>
      </w:r>
      <w:r>
        <w:rPr>
          <w:rFonts w:hint="eastAsia"/>
          <w:b/>
          <w:bCs/>
          <w:color w:val="FF0000"/>
          <w:sz w:val="24"/>
          <w:szCs w:val="28"/>
        </w:rPr>
        <w:t>作业</w:t>
      </w:r>
      <w:r w:rsidRPr="009A7C52">
        <w:rPr>
          <w:rFonts w:hint="eastAsia"/>
          <w:b/>
          <w:bCs/>
          <w:color w:val="FF0000"/>
          <w:sz w:val="24"/>
          <w:szCs w:val="28"/>
        </w:rPr>
        <w:t>：请证明正则表达式a(</w:t>
      </w:r>
      <w:proofErr w:type="spellStart"/>
      <w:r w:rsidRPr="009A7C52">
        <w:rPr>
          <w:rFonts w:hint="eastAsia"/>
          <w:b/>
          <w:bCs/>
          <w:color w:val="FF0000"/>
          <w:sz w:val="24"/>
          <w:szCs w:val="28"/>
        </w:rPr>
        <w:t>a|b</w:t>
      </w:r>
      <w:proofErr w:type="spellEnd"/>
      <w:r w:rsidRPr="009A7C52">
        <w:rPr>
          <w:rFonts w:hint="eastAsia"/>
          <w:b/>
          <w:bCs/>
          <w:color w:val="FF0000"/>
          <w:sz w:val="24"/>
          <w:szCs w:val="28"/>
        </w:rPr>
        <w:t>)*和正则文法Z::=Za|Zb|a是等价的</w:t>
      </w:r>
    </w:p>
    <w:p w14:paraId="2A5F922A" w14:textId="77777777" w:rsidR="009A7C52" w:rsidRPr="009A7C52" w:rsidRDefault="009A7C52" w:rsidP="00B43251">
      <w:pPr>
        <w:rPr>
          <w:rFonts w:hint="eastAsia"/>
        </w:rPr>
      </w:pPr>
    </w:p>
    <w:sectPr w:rsidR="009A7C52" w:rsidRPr="009A7C5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44942" w14:textId="77777777" w:rsidR="007D1E77" w:rsidRDefault="007D1E77" w:rsidP="00A66263">
      <w:r>
        <w:separator/>
      </w:r>
    </w:p>
  </w:endnote>
  <w:endnote w:type="continuationSeparator" w:id="0">
    <w:p w14:paraId="4A5DB904" w14:textId="77777777" w:rsidR="007D1E77" w:rsidRDefault="007D1E77" w:rsidP="00A66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505EE" w14:textId="77777777" w:rsidR="007D1E77" w:rsidRDefault="007D1E77" w:rsidP="00A66263">
      <w:r>
        <w:separator/>
      </w:r>
    </w:p>
  </w:footnote>
  <w:footnote w:type="continuationSeparator" w:id="0">
    <w:p w14:paraId="31A05588" w14:textId="77777777" w:rsidR="007D1E77" w:rsidRDefault="007D1E77" w:rsidP="00A662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B284B"/>
    <w:multiLevelType w:val="hybridMultilevel"/>
    <w:tmpl w:val="1BD4E066"/>
    <w:lvl w:ilvl="0" w:tplc="6A42E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4BE273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282A59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D2A5C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7F255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EFE6F7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2F292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829035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ACDABA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 w15:restartNumberingAfterBreak="0">
    <w:nsid w:val="2BE36BDC"/>
    <w:multiLevelType w:val="hybridMultilevel"/>
    <w:tmpl w:val="4128FADA"/>
    <w:lvl w:ilvl="0" w:tplc="19C4F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18CBC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AAD437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3822F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7F0EB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6B2601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F5BE0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5B0C6A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CD46B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56012E5C"/>
    <w:multiLevelType w:val="hybridMultilevel"/>
    <w:tmpl w:val="8D02FE92"/>
    <w:lvl w:ilvl="0" w:tplc="D55CE5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1556FF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4B02D9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81C5F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6DF83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8A8EE1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05425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CFEE6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D0B423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3" w15:restartNumberingAfterBreak="0">
    <w:nsid w:val="5F6A2686"/>
    <w:multiLevelType w:val="hybridMultilevel"/>
    <w:tmpl w:val="22321B28"/>
    <w:lvl w:ilvl="0" w:tplc="1D92B4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7CAD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8223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0416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DAEA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865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25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A029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EAAD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DD37E1B"/>
    <w:multiLevelType w:val="hybridMultilevel"/>
    <w:tmpl w:val="B22E19C6"/>
    <w:lvl w:ilvl="0" w:tplc="80EA02A4">
      <w:start w:val="1"/>
      <w:numFmt w:val="japaneseCounting"/>
      <w:lvlText w:val="%1、"/>
      <w:lvlJc w:val="left"/>
      <w:pPr>
        <w:ind w:left="420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64582230">
    <w:abstractNumId w:val="3"/>
  </w:num>
  <w:num w:numId="2" w16cid:durableId="1969772107">
    <w:abstractNumId w:val="4"/>
  </w:num>
  <w:num w:numId="3" w16cid:durableId="1772966157">
    <w:abstractNumId w:val="2"/>
  </w:num>
  <w:num w:numId="4" w16cid:durableId="1917594634">
    <w:abstractNumId w:val="0"/>
  </w:num>
  <w:num w:numId="5" w16cid:durableId="19126178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tzA3tzC1MDAzsDRV0lEKTi0uzszPAykwNKwFANKd5wstAAAA"/>
  </w:docVars>
  <w:rsids>
    <w:rsidRoot w:val="0038100F"/>
    <w:rsid w:val="00003AA9"/>
    <w:rsid w:val="001754B3"/>
    <w:rsid w:val="001F13C5"/>
    <w:rsid w:val="00214AEB"/>
    <w:rsid w:val="002156A1"/>
    <w:rsid w:val="002B2BD1"/>
    <w:rsid w:val="002B7833"/>
    <w:rsid w:val="002C11EB"/>
    <w:rsid w:val="002C6C26"/>
    <w:rsid w:val="003344E9"/>
    <w:rsid w:val="0038100F"/>
    <w:rsid w:val="003A41AB"/>
    <w:rsid w:val="003D2E37"/>
    <w:rsid w:val="00423BEC"/>
    <w:rsid w:val="00452958"/>
    <w:rsid w:val="00486D6E"/>
    <w:rsid w:val="0051126B"/>
    <w:rsid w:val="005928B3"/>
    <w:rsid w:val="005C78D4"/>
    <w:rsid w:val="00625C13"/>
    <w:rsid w:val="00651714"/>
    <w:rsid w:val="006B2F93"/>
    <w:rsid w:val="00786E65"/>
    <w:rsid w:val="007D1E77"/>
    <w:rsid w:val="00870D80"/>
    <w:rsid w:val="00884963"/>
    <w:rsid w:val="008A6975"/>
    <w:rsid w:val="008D0C39"/>
    <w:rsid w:val="009A7C52"/>
    <w:rsid w:val="009C51FC"/>
    <w:rsid w:val="00A058AF"/>
    <w:rsid w:val="00A5271C"/>
    <w:rsid w:val="00A61DAB"/>
    <w:rsid w:val="00A66263"/>
    <w:rsid w:val="00A85082"/>
    <w:rsid w:val="00B14400"/>
    <w:rsid w:val="00B43251"/>
    <w:rsid w:val="00B82C3E"/>
    <w:rsid w:val="00B96067"/>
    <w:rsid w:val="00BC7C2F"/>
    <w:rsid w:val="00C254EB"/>
    <w:rsid w:val="00C56AAA"/>
    <w:rsid w:val="00D03205"/>
    <w:rsid w:val="00D2258E"/>
    <w:rsid w:val="00D50061"/>
    <w:rsid w:val="00E013C8"/>
    <w:rsid w:val="00E84730"/>
    <w:rsid w:val="00F101AC"/>
    <w:rsid w:val="00F2085D"/>
    <w:rsid w:val="00FA1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2B1C5F"/>
  <w15:chartTrackingRefBased/>
  <w15:docId w15:val="{7080F1D2-AFC7-411B-9FF3-6DB1412B9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AA9"/>
    <w:pPr>
      <w:ind w:firstLineChars="200" w:firstLine="420"/>
    </w:pPr>
  </w:style>
  <w:style w:type="paragraph" w:styleId="NormalWeb">
    <w:name w:val="Normal (Web)"/>
    <w:basedOn w:val="Normal"/>
    <w:uiPriority w:val="99"/>
    <w:semiHidden/>
    <w:unhideWhenUsed/>
    <w:rsid w:val="00003AA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662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6626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62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6626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2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1719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96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80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8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13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87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258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420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g</dc:creator>
  <cp:keywords/>
  <dc:description/>
  <cp:lastModifiedBy>Ning</cp:lastModifiedBy>
  <cp:revision>44</cp:revision>
  <dcterms:created xsi:type="dcterms:W3CDTF">2022-09-01T04:06:00Z</dcterms:created>
  <dcterms:modified xsi:type="dcterms:W3CDTF">2022-10-31T01:51:00Z</dcterms:modified>
</cp:coreProperties>
</file>